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7A9BE" w14:textId="10C25313" w:rsidR="00E1172D" w:rsidRDefault="00D823E9" w:rsidP="00D823E9">
      <w:pPr>
        <w:pStyle w:val="Title"/>
        <w:jc w:val="center"/>
        <w:rPr>
          <w:b/>
          <w:bCs/>
        </w:rPr>
      </w:pPr>
      <w:r w:rsidRPr="00D823E9">
        <w:rPr>
          <w:b/>
          <w:bCs/>
        </w:rPr>
        <w:t>Summary</w:t>
      </w:r>
    </w:p>
    <w:p w14:paraId="09F9CD15" w14:textId="4F3D558D" w:rsidR="00D823E9" w:rsidRDefault="00D823E9" w:rsidP="00D823E9"/>
    <w:p w14:paraId="7F07E187" w14:textId="33C82623" w:rsidR="00D823E9" w:rsidRDefault="00D823E9" w:rsidP="00D823E9">
      <w:r>
        <w:t>Run the files in the order as follows:</w:t>
      </w:r>
    </w:p>
    <w:p w14:paraId="206BD074" w14:textId="75AAEC15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DL – </w:t>
      </w:r>
      <w:hyperlink r:id="rId5" w:history="1">
        <w:r w:rsidRPr="00D823E9">
          <w:rPr>
            <w:rStyle w:val="Hyperlink"/>
          </w:rPr>
          <w:t>DDL Script</w:t>
        </w:r>
      </w:hyperlink>
    </w:p>
    <w:p w14:paraId="75D0B2A2" w14:textId="2CC7970E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ML – </w:t>
      </w:r>
      <w:hyperlink r:id="rId6" w:history="1">
        <w:r w:rsidR="000077CD" w:rsidRPr="000077CD">
          <w:rPr>
            <w:rStyle w:val="Hyperlink"/>
          </w:rPr>
          <w:t>DML Script</w:t>
        </w:r>
      </w:hyperlink>
      <w:r>
        <w:t xml:space="preserve"> </w:t>
      </w:r>
    </w:p>
    <w:p w14:paraId="7FFAC6CE" w14:textId="29D73AC2" w:rsidR="000077CD" w:rsidRDefault="00FB69A6" w:rsidP="00D823E9">
      <w:pPr>
        <w:pStyle w:val="ListParagraph"/>
        <w:numPr>
          <w:ilvl w:val="0"/>
          <w:numId w:val="1"/>
        </w:numPr>
      </w:pPr>
      <w:r>
        <w:t xml:space="preserve">Constraints – </w:t>
      </w:r>
      <w:hyperlink r:id="rId7" w:history="1">
        <w:r w:rsidRPr="00FB69A6">
          <w:rPr>
            <w:rStyle w:val="Hyperlink"/>
          </w:rPr>
          <w:t>Constraints Script</w:t>
        </w:r>
      </w:hyperlink>
    </w:p>
    <w:p w14:paraId="40F5FE3E" w14:textId="06949C8D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Procedures – </w:t>
      </w:r>
    </w:p>
    <w:p w14:paraId="22155CB3" w14:textId="7FDC6C12" w:rsidR="00FB69A6" w:rsidRDefault="00FB69A6" w:rsidP="00D823E9">
      <w:pPr>
        <w:pStyle w:val="ListParagraph"/>
        <w:numPr>
          <w:ilvl w:val="0"/>
          <w:numId w:val="1"/>
        </w:numPr>
      </w:pPr>
      <w:r>
        <w:t>Views</w:t>
      </w:r>
    </w:p>
    <w:p w14:paraId="462AFA48" w14:textId="65C4D270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Trigger – </w:t>
      </w:r>
    </w:p>
    <w:p w14:paraId="6FB49D7F" w14:textId="4BAEFEF1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Columns based on function – </w:t>
      </w:r>
    </w:p>
    <w:p w14:paraId="40F5A52C" w14:textId="6166536B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Encryption – </w:t>
      </w:r>
    </w:p>
    <w:p w14:paraId="0AC40898" w14:textId="3FFE8142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Tableau Dashboard – </w:t>
      </w:r>
    </w:p>
    <w:p w14:paraId="1920A985" w14:textId="77777777" w:rsidR="00FB69A6" w:rsidRDefault="00FB69A6" w:rsidP="00D823E9">
      <w:pPr>
        <w:pStyle w:val="ListParagraph"/>
        <w:numPr>
          <w:ilvl w:val="0"/>
          <w:numId w:val="1"/>
        </w:numPr>
      </w:pPr>
    </w:p>
    <w:p w14:paraId="563A012E" w14:textId="77777777" w:rsidR="00D823E9" w:rsidRPr="00D823E9" w:rsidRDefault="00D823E9" w:rsidP="00D823E9"/>
    <w:sectPr w:rsidR="00D823E9" w:rsidRPr="00D823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B66711"/>
    <w:multiLevelType w:val="hybridMultilevel"/>
    <w:tmpl w:val="72CEA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NDcwNTIxMgUCSyUdpeDU4uLM/DyQAsNaAHuielwsAAAA"/>
  </w:docVars>
  <w:rsids>
    <w:rsidRoot w:val="00D823E9"/>
    <w:rsid w:val="000077CD"/>
    <w:rsid w:val="00D823E9"/>
    <w:rsid w:val="00E1172D"/>
    <w:rsid w:val="00FB6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45B7F"/>
  <w15:chartTrackingRefBased/>
  <w15:docId w15:val="{C21613A5-211E-4567-B1BF-68DB742A5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823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823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23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823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harshitparikh1/University-Management-System/blob/main/table-level%20check%20constraints.sq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harshitparikh1/University-Management-System/blob/main/DML.sql" TargetMode="External"/><Relationship Id="rId5" Type="http://schemas.openxmlformats.org/officeDocument/2006/relationships/hyperlink" Target="https://github.com/harshitparikh1/University-Management-System/blob/main/DDL.sq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 Parikh</dc:creator>
  <cp:keywords/>
  <dc:description/>
  <cp:lastModifiedBy>Harshit Parikh</cp:lastModifiedBy>
  <cp:revision>1</cp:revision>
  <dcterms:created xsi:type="dcterms:W3CDTF">2021-12-01T01:50:00Z</dcterms:created>
  <dcterms:modified xsi:type="dcterms:W3CDTF">2021-12-01T03:11:00Z</dcterms:modified>
</cp:coreProperties>
</file>